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B57AA" w14:textId="77777777" w:rsidR="001C0982" w:rsidRPr="00292EC4" w:rsidRDefault="001C0982" w:rsidP="001C0982">
      <w:pPr>
        <w:pStyle w:val="Header"/>
        <w:jc w:val="center"/>
        <w:rPr>
          <w:noProof/>
          <w:sz w:val="44"/>
          <w:szCs w:val="44"/>
        </w:rPr>
      </w:pPr>
      <w:r w:rsidRPr="00292EC4">
        <w:rPr>
          <w:rFonts w:ascii="A_Bismillah" w:hAnsi="A_Bismillah"/>
          <w:noProof/>
          <w:sz w:val="44"/>
          <w:szCs w:val="44"/>
        </w:rPr>
        <w:t>h</w:t>
      </w:r>
    </w:p>
    <w:p w14:paraId="0AFEE4A3" w14:textId="77777777" w:rsidR="001C0982" w:rsidRDefault="001C0982" w:rsidP="001C0982">
      <w:pPr>
        <w:pStyle w:val="Head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4B6D48B" wp14:editId="67BBF438">
            <wp:simplePos x="0" y="0"/>
            <wp:positionH relativeFrom="column">
              <wp:posOffset>2258661</wp:posOffset>
            </wp:positionH>
            <wp:positionV relativeFrom="paragraph">
              <wp:posOffset>104875</wp:posOffset>
            </wp:positionV>
            <wp:extent cx="1360102" cy="705600"/>
            <wp:effectExtent l="0" t="0" r="0" b="5715"/>
            <wp:wrapSquare wrapText="bothSides"/>
            <wp:docPr id="1" name="Picture 1" descr="A yellow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yellow text on a white background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00" t="34530" r="19969" b="34422"/>
                    <a:stretch/>
                  </pic:blipFill>
                  <pic:spPr bwMode="auto">
                    <a:xfrm>
                      <a:off x="0" y="0"/>
                      <a:ext cx="1360102" cy="7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95E674" w14:textId="77777777" w:rsidR="001C0982" w:rsidRPr="00741724" w:rsidRDefault="001C0982" w:rsidP="001C0982">
      <w:pPr>
        <w:pStyle w:val="Header"/>
      </w:pPr>
    </w:p>
    <w:p w14:paraId="0B013CD6" w14:textId="77777777" w:rsidR="004047BD" w:rsidRDefault="004047BD" w:rsidP="004047BD">
      <w:pPr>
        <w:bidi/>
        <w:jc w:val="center"/>
        <w:rPr>
          <w:rFonts w:ascii="TM" w:hAnsi="TM" w:cs="Faruma"/>
          <w:b/>
          <w:sz w:val="32"/>
          <w:szCs w:val="32"/>
          <w:lang w:bidi="dv-MV"/>
        </w:rPr>
      </w:pPr>
    </w:p>
    <w:p w14:paraId="1BEDF61E" w14:textId="77777777" w:rsidR="004047BD" w:rsidRDefault="004047BD" w:rsidP="004047BD">
      <w:pPr>
        <w:bidi/>
        <w:jc w:val="center"/>
        <w:rPr>
          <w:rFonts w:ascii="TM" w:hAnsi="TM" w:cs="Faruma"/>
          <w:b/>
          <w:sz w:val="32"/>
          <w:szCs w:val="32"/>
          <w:lang w:bidi="dv-MV"/>
        </w:rPr>
      </w:pPr>
    </w:p>
    <w:p w14:paraId="4987A2D3" w14:textId="7D8FDDCA" w:rsidR="004047BD" w:rsidRPr="000D101E" w:rsidRDefault="004047BD" w:rsidP="004047BD">
      <w:pPr>
        <w:bidi/>
        <w:jc w:val="center"/>
        <w:rPr>
          <w:rFonts w:cs="Faruma"/>
          <w:b/>
          <w:sz w:val="22"/>
          <w:szCs w:val="22"/>
          <w:rtl/>
          <w:lang w:bidi="dv-MV"/>
        </w:rPr>
      </w:pPr>
      <w:r w:rsidRPr="004047BD">
        <w:rPr>
          <w:rFonts w:cs="Faruma"/>
          <w:b/>
          <w:sz w:val="32"/>
          <w:szCs w:val="32"/>
          <w:lang w:bidi="dv-MV"/>
        </w:rPr>
        <w:t>BID SUBMISSION FORM</w:t>
      </w:r>
    </w:p>
    <w:tbl>
      <w:tblPr>
        <w:tblStyle w:val="GridTable1Light"/>
        <w:bidiVisual/>
        <w:tblW w:w="9100" w:type="dxa"/>
        <w:tblLook w:val="04A0" w:firstRow="1" w:lastRow="0" w:firstColumn="1" w:lastColumn="0" w:noHBand="0" w:noVBand="1"/>
      </w:tblPr>
      <w:tblGrid>
        <w:gridCol w:w="7120"/>
        <w:gridCol w:w="1980"/>
      </w:tblGrid>
      <w:tr w:rsidR="004047BD" w:rsidRPr="000D101E" w14:paraId="077C7159" w14:textId="06C3C930" w:rsidTr="00614D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0" w:type="dxa"/>
            <w:shd w:val="clear" w:color="auto" w:fill="E7E6E6" w:themeFill="background2"/>
          </w:tcPr>
          <w:p w14:paraId="7D698004" w14:textId="1BF19F5E" w:rsidR="004047BD" w:rsidRPr="00F81889" w:rsidRDefault="00642AD8" w:rsidP="004047BD">
            <w:pPr>
              <w:tabs>
                <w:tab w:val="right" w:pos="720"/>
              </w:tabs>
              <w:bidi/>
              <w:spacing w:line="276" w:lineRule="auto"/>
              <w:jc w:val="right"/>
              <w:rPr>
                <w:rFonts w:cs="Cambria"/>
                <w:noProof/>
              </w:rPr>
            </w:pPr>
            <w:r w:rsidRPr="00642AD8">
              <w:rPr>
                <w:rFonts w:cs="Arial"/>
                <w:b w:val="0"/>
                <w:bCs w:val="0"/>
                <w:noProof/>
              </w:rPr>
              <w:t>Contractual s</w:t>
            </w:r>
            <w:r w:rsidRPr="00DE5A60">
              <w:rPr>
                <w:rFonts w:cs="Arial"/>
                <w:b w:val="0"/>
                <w:bCs w:val="0"/>
                <w:noProof/>
              </w:rPr>
              <w:t>ervice</w:t>
            </w:r>
            <w:r w:rsidR="00DE5A60" w:rsidRPr="00F81889">
              <w:rPr>
                <w:rFonts w:cs="Arial"/>
                <w:b w:val="0"/>
                <w:bCs w:val="0"/>
                <w:noProof/>
              </w:rPr>
              <w:t>:</w:t>
            </w:r>
            <w:r w:rsidRPr="00F81889">
              <w:rPr>
                <w:rFonts w:cs="Arial"/>
                <w:b w:val="0"/>
                <w:bCs w:val="0"/>
                <w:noProof/>
              </w:rPr>
              <w:t xml:space="preserve"> </w:t>
            </w:r>
            <w:r w:rsidR="00E718B2" w:rsidRPr="00F81889">
              <w:t>Psychometric Evaluation of Exam results</w:t>
            </w:r>
          </w:p>
          <w:p w14:paraId="52E71E26" w14:textId="361BE8BA" w:rsidR="004047BD" w:rsidRPr="00642AD8" w:rsidRDefault="00642AD8" w:rsidP="004047BD">
            <w:pPr>
              <w:tabs>
                <w:tab w:val="right" w:pos="720"/>
              </w:tabs>
              <w:bidi/>
              <w:spacing w:line="276" w:lineRule="auto"/>
              <w:jc w:val="right"/>
              <w:rPr>
                <w:rFonts w:eastAsia="Faruma" w:cs="Faruma"/>
                <w:b w:val="0"/>
                <w:bCs w:val="0"/>
                <w:color w:val="000000" w:themeColor="text1"/>
                <w:sz w:val="22"/>
                <w:szCs w:val="22"/>
                <w:rtl/>
                <w:lang w:bidi="dv-MV"/>
              </w:rPr>
            </w:pPr>
            <w:r w:rsidRPr="003812C0">
              <w:rPr>
                <w:rFonts w:cs="Cambria"/>
                <w:b w:val="0"/>
                <w:bCs w:val="0"/>
                <w:color w:val="000000" w:themeColor="text1"/>
                <w:lang w:bidi="dv-MV"/>
              </w:rPr>
              <w:t>Reference: 480/IUL/202</w:t>
            </w:r>
            <w:r w:rsidR="003812C0" w:rsidRPr="003812C0">
              <w:rPr>
                <w:rFonts w:cs="Cambria"/>
                <w:b w:val="0"/>
                <w:bCs w:val="0"/>
                <w:color w:val="000000" w:themeColor="text1"/>
                <w:lang w:bidi="dv-MV"/>
              </w:rPr>
              <w:t>6</w:t>
            </w:r>
            <w:r w:rsidRPr="003812C0">
              <w:rPr>
                <w:rFonts w:cs="Cambria"/>
                <w:b w:val="0"/>
                <w:bCs w:val="0"/>
                <w:color w:val="000000" w:themeColor="text1"/>
                <w:lang w:bidi="dv-MV"/>
              </w:rPr>
              <w:t>/</w:t>
            </w:r>
            <w:r w:rsidR="003812C0" w:rsidRPr="003812C0">
              <w:rPr>
                <w:rFonts w:cs="Cambria"/>
                <w:b w:val="0"/>
                <w:bCs w:val="0"/>
                <w:color w:val="000000" w:themeColor="text1"/>
                <w:lang w:bidi="dv-MV"/>
              </w:rPr>
              <w:t>6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1C10AB5B" w14:textId="109C5E3D" w:rsidR="004047BD" w:rsidRPr="000D101E" w:rsidRDefault="000D101E" w:rsidP="004047BD">
            <w:pPr>
              <w:tabs>
                <w:tab w:val="right" w:pos="720"/>
              </w:tabs>
              <w:bidi/>
              <w:spacing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Faruma" w:cs="Faruma"/>
                <w:b w:val="0"/>
                <w:color w:val="000000" w:themeColor="text1"/>
                <w:sz w:val="22"/>
                <w:szCs w:val="22"/>
                <w:rtl/>
                <w:lang w:bidi="dv-MV"/>
              </w:rPr>
            </w:pPr>
            <w:r w:rsidRPr="000D101E">
              <w:rPr>
                <w:rStyle w:val="ts-alignment-element"/>
                <w:rFonts w:cs="Segoe UI"/>
                <w:color w:val="000000"/>
                <w:sz w:val="22"/>
                <w:szCs w:val="22"/>
              </w:rPr>
              <w:t>WORK DETAILS:</w:t>
            </w:r>
          </w:p>
        </w:tc>
      </w:tr>
      <w:tr w:rsidR="004047BD" w:rsidRPr="000D101E" w14:paraId="1DB630BE" w14:textId="3645D45B" w:rsidTr="00614DD8">
        <w:trPr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0" w:type="dxa"/>
            <w:vAlign w:val="center"/>
          </w:tcPr>
          <w:p w14:paraId="30934B22" w14:textId="7F0E2D1D" w:rsidR="004047BD" w:rsidRPr="000D101E" w:rsidRDefault="000D101E" w:rsidP="00C66DB0">
            <w:pPr>
              <w:tabs>
                <w:tab w:val="right" w:pos="4406"/>
                <w:tab w:val="right" w:pos="6116"/>
              </w:tabs>
              <w:bidi/>
              <w:spacing w:line="276" w:lineRule="auto"/>
              <w:jc w:val="right"/>
              <w:rPr>
                <w:rFonts w:cs="Faruma"/>
                <w:b w:val="0"/>
                <w:sz w:val="22"/>
                <w:szCs w:val="22"/>
                <w:rtl/>
                <w:lang w:bidi="dv-MV"/>
              </w:rPr>
            </w:pPr>
            <w:r>
              <w:rPr>
                <w:rFonts w:cs="Faruma"/>
                <w:b w:val="0"/>
                <w:sz w:val="22"/>
                <w:szCs w:val="22"/>
                <w:lang w:bidi="dv-MV"/>
              </w:rPr>
              <w:t xml:space="preserve">                                                            </w:t>
            </w:r>
            <w:r w:rsidR="00C66DB0">
              <w:rPr>
                <w:rFonts w:cs="Faruma"/>
                <w:b w:val="0"/>
                <w:sz w:val="22"/>
                <w:szCs w:val="22"/>
                <w:lang w:bidi="dv-MV"/>
              </w:rPr>
              <w:t xml:space="preserve">       </w:t>
            </w:r>
            <w:r w:rsidR="008C2314">
              <w:rPr>
                <w:rFonts w:cs="Faruma"/>
                <w:b w:val="0"/>
                <w:sz w:val="22"/>
                <w:szCs w:val="22"/>
                <w:lang w:bidi="dv-MV"/>
              </w:rPr>
              <w:t xml:space="preserve">            </w:t>
            </w:r>
            <w:r w:rsidR="00C66DB0">
              <w:rPr>
                <w:rFonts w:cs="Faruma"/>
                <w:b w:val="0"/>
                <w:sz w:val="22"/>
                <w:szCs w:val="22"/>
                <w:lang w:bidi="dv-MV"/>
              </w:rPr>
              <w:t xml:space="preserve">         </w:t>
            </w:r>
            <w:r w:rsidR="004047BD" w:rsidRPr="000D101E">
              <w:rPr>
                <w:rFonts w:cs="Faruma"/>
                <w:b w:val="0"/>
                <w:sz w:val="22"/>
                <w:szCs w:val="22"/>
                <w:lang w:bidi="dv-MV"/>
              </w:rPr>
              <w:t>MVR / USD (Including GST)</w:t>
            </w:r>
            <w:r w:rsidR="004047BD" w:rsidRPr="000D101E">
              <w:rPr>
                <w:rFonts w:cs="Faruma"/>
                <w:b w:val="0"/>
                <w:sz w:val="22"/>
                <w:szCs w:val="22"/>
                <w:rtl/>
                <w:lang w:bidi="dv-MV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4819A276" w14:textId="2C64610E" w:rsidR="004047BD" w:rsidRPr="000D101E" w:rsidRDefault="004047BD" w:rsidP="00C66DB0">
            <w:pPr>
              <w:tabs>
                <w:tab w:val="right" w:pos="4406"/>
                <w:tab w:val="right" w:pos="6116"/>
              </w:tabs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lang w:bidi="dv-MV"/>
              </w:rPr>
            </w:pPr>
            <w:r w:rsidRPr="000D101E">
              <w:rPr>
                <w:rFonts w:cs="Faruma"/>
                <w:bCs/>
                <w:sz w:val="22"/>
                <w:szCs w:val="22"/>
                <w:lang w:bidi="dv-MV"/>
              </w:rPr>
              <w:t>Total value:</w:t>
            </w:r>
          </w:p>
        </w:tc>
      </w:tr>
      <w:tr w:rsidR="004047BD" w:rsidRPr="000D101E" w14:paraId="04C3986B" w14:textId="35C4E94D" w:rsidTr="00614DD8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0" w:type="dxa"/>
            <w:vAlign w:val="center"/>
          </w:tcPr>
          <w:p w14:paraId="3F1ADE01" w14:textId="01043104" w:rsidR="004047BD" w:rsidRPr="000D101E" w:rsidRDefault="00C66DB0" w:rsidP="00C66DB0">
            <w:pPr>
              <w:tabs>
                <w:tab w:val="right" w:pos="4406"/>
                <w:tab w:val="right" w:pos="6116"/>
              </w:tabs>
              <w:bidi/>
              <w:spacing w:line="276" w:lineRule="auto"/>
              <w:jc w:val="right"/>
              <w:rPr>
                <w:rFonts w:cs="Faruma"/>
                <w:b w:val="0"/>
                <w:sz w:val="22"/>
                <w:szCs w:val="22"/>
                <w:rtl/>
                <w:lang w:bidi="dv-MV"/>
              </w:rPr>
            </w:pPr>
            <w:r>
              <w:rPr>
                <w:rFonts w:cs="Faruma"/>
                <w:b w:val="0"/>
                <w:sz w:val="22"/>
                <w:szCs w:val="22"/>
                <w:lang w:bidi="dv-MV"/>
              </w:rPr>
              <w:t xml:space="preserve">                                                                          </w:t>
            </w:r>
            <w:r w:rsidR="008C2314">
              <w:rPr>
                <w:rFonts w:cs="Faruma"/>
                <w:b w:val="0"/>
                <w:sz w:val="22"/>
                <w:szCs w:val="22"/>
                <w:lang w:bidi="dv-MV"/>
              </w:rPr>
              <w:t xml:space="preserve">            </w:t>
            </w:r>
            <w:r>
              <w:rPr>
                <w:rFonts w:cs="Faruma"/>
                <w:b w:val="0"/>
                <w:sz w:val="22"/>
                <w:szCs w:val="22"/>
                <w:lang w:bidi="dv-MV"/>
              </w:rPr>
              <w:t xml:space="preserve">  </w:t>
            </w:r>
            <w:r w:rsidR="004047BD" w:rsidRPr="000D101E">
              <w:rPr>
                <w:rFonts w:cs="Faruma"/>
                <w:b w:val="0"/>
                <w:sz w:val="22"/>
                <w:szCs w:val="22"/>
                <w:lang w:bidi="dv-MV"/>
              </w:rPr>
              <w:t xml:space="preserve">Days (including </w:t>
            </w:r>
            <w:r w:rsidRPr="000D101E">
              <w:rPr>
                <w:rFonts w:cs="Faruma"/>
                <w:b w:val="0"/>
                <w:sz w:val="22"/>
                <w:szCs w:val="22"/>
                <w:lang w:bidi="dv-MV"/>
              </w:rPr>
              <w:t>holidays)</w:t>
            </w:r>
          </w:p>
        </w:tc>
        <w:tc>
          <w:tcPr>
            <w:tcW w:w="1980" w:type="dxa"/>
            <w:vAlign w:val="center"/>
          </w:tcPr>
          <w:p w14:paraId="622422B4" w14:textId="19B60D46" w:rsidR="004047BD" w:rsidRPr="000D101E" w:rsidRDefault="004047BD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bCs/>
                <w:color w:val="000000"/>
                <w:sz w:val="22"/>
                <w:szCs w:val="22"/>
                <w:shd w:val="clear" w:color="auto" w:fill="EFF6FF"/>
              </w:rPr>
            </w:pPr>
            <w:r w:rsidRPr="000D101E">
              <w:rPr>
                <w:rFonts w:cs="Faruma"/>
                <w:bCs/>
                <w:sz w:val="22"/>
                <w:szCs w:val="22"/>
                <w:lang w:bidi="dv-MV"/>
              </w:rPr>
              <w:t>Duration</w:t>
            </w:r>
            <w:r w:rsidR="00DF6BB4">
              <w:rPr>
                <w:rFonts w:cs="Faruma"/>
                <w:bCs/>
                <w:sz w:val="22"/>
                <w:szCs w:val="22"/>
                <w:lang w:bidi="dv-MV"/>
              </w:rPr>
              <w:t>:</w:t>
            </w:r>
          </w:p>
        </w:tc>
      </w:tr>
      <w:tr w:rsidR="004047BD" w:rsidRPr="000D101E" w14:paraId="55DA754E" w14:textId="7E37BDCE" w:rsidTr="00614DD8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0" w:type="dxa"/>
            <w:vAlign w:val="center"/>
          </w:tcPr>
          <w:p w14:paraId="475653D2" w14:textId="3319CC5D" w:rsidR="004047BD" w:rsidRPr="000D101E" w:rsidRDefault="00C66DB0" w:rsidP="00C66DB0">
            <w:pPr>
              <w:tabs>
                <w:tab w:val="right" w:pos="4406"/>
                <w:tab w:val="right" w:pos="6116"/>
              </w:tabs>
              <w:bidi/>
              <w:spacing w:line="276" w:lineRule="auto"/>
              <w:jc w:val="right"/>
              <w:rPr>
                <w:rFonts w:cs="Faruma"/>
                <w:b w:val="0"/>
                <w:sz w:val="22"/>
                <w:szCs w:val="22"/>
                <w:rtl/>
                <w:lang w:bidi="dv-MV"/>
              </w:rPr>
            </w:pPr>
            <w:r>
              <w:rPr>
                <w:rFonts w:cs="Faruma"/>
                <w:b w:val="0"/>
                <w:sz w:val="22"/>
                <w:szCs w:val="22"/>
                <w:lang w:bidi="dv-MV"/>
              </w:rPr>
              <w:t xml:space="preserve">                                                                          </w:t>
            </w:r>
            <w:r w:rsidR="008C2314">
              <w:rPr>
                <w:rFonts w:cs="Faruma"/>
                <w:b w:val="0"/>
                <w:sz w:val="22"/>
                <w:szCs w:val="22"/>
                <w:lang w:bidi="dv-MV"/>
              </w:rPr>
              <w:t xml:space="preserve">            </w:t>
            </w:r>
            <w:r>
              <w:rPr>
                <w:rFonts w:cs="Faruma"/>
                <w:b w:val="0"/>
                <w:sz w:val="22"/>
                <w:szCs w:val="22"/>
                <w:lang w:bidi="dv-MV"/>
              </w:rPr>
              <w:t xml:space="preserve">  </w:t>
            </w:r>
            <w:r w:rsidR="004047BD" w:rsidRPr="000D101E">
              <w:rPr>
                <w:rFonts w:cs="Faruma"/>
                <w:b w:val="0"/>
                <w:sz w:val="22"/>
                <w:szCs w:val="22"/>
                <w:lang w:bidi="dv-MV"/>
              </w:rPr>
              <w:t>Days (including holidays)</w:t>
            </w:r>
          </w:p>
        </w:tc>
        <w:tc>
          <w:tcPr>
            <w:tcW w:w="1980" w:type="dxa"/>
            <w:vAlign w:val="center"/>
          </w:tcPr>
          <w:p w14:paraId="7D352CA2" w14:textId="7827F298" w:rsidR="004047BD" w:rsidRPr="000D101E" w:rsidRDefault="004047BD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bCs/>
                <w:color w:val="000000"/>
                <w:sz w:val="22"/>
                <w:szCs w:val="22"/>
                <w:shd w:val="clear" w:color="auto" w:fill="EFF6FF"/>
              </w:rPr>
            </w:pPr>
            <w:r w:rsidRPr="000D101E">
              <w:rPr>
                <w:rFonts w:cs="Faruma"/>
                <w:bCs/>
                <w:sz w:val="22"/>
                <w:szCs w:val="22"/>
                <w:lang w:bidi="dv-MV"/>
              </w:rPr>
              <w:t>Bid Validity</w:t>
            </w:r>
            <w:r w:rsidR="00DF6BB4">
              <w:rPr>
                <w:rFonts w:cs="Faruma"/>
                <w:bCs/>
                <w:sz w:val="22"/>
                <w:szCs w:val="22"/>
                <w:lang w:bidi="dv-MV"/>
              </w:rPr>
              <w:t>:</w:t>
            </w:r>
          </w:p>
        </w:tc>
      </w:tr>
    </w:tbl>
    <w:p w14:paraId="38D31F42" w14:textId="77777777" w:rsidR="004047BD" w:rsidRPr="000D101E" w:rsidRDefault="004047BD" w:rsidP="004047BD">
      <w:pPr>
        <w:bidi/>
        <w:jc w:val="right"/>
        <w:rPr>
          <w:rFonts w:cs="Faruma"/>
          <w:b/>
          <w:sz w:val="22"/>
          <w:szCs w:val="22"/>
          <w:u w:val="single"/>
          <w:rtl/>
          <w:lang w:bidi="dv-MV"/>
        </w:rPr>
      </w:pPr>
    </w:p>
    <w:tbl>
      <w:tblPr>
        <w:tblStyle w:val="GridTable1Light"/>
        <w:bidiVisual/>
        <w:tblW w:w="0" w:type="auto"/>
        <w:tblLook w:val="04A0" w:firstRow="1" w:lastRow="0" w:firstColumn="1" w:lastColumn="0" w:noHBand="0" w:noVBand="1"/>
      </w:tblPr>
      <w:tblGrid>
        <w:gridCol w:w="5863"/>
        <w:gridCol w:w="3243"/>
      </w:tblGrid>
      <w:tr w:rsidR="004047BD" w:rsidRPr="000D101E" w14:paraId="6C1266E7" w14:textId="77777777" w:rsidTr="00614D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6" w:type="dxa"/>
            <w:gridSpan w:val="2"/>
            <w:shd w:val="clear" w:color="auto" w:fill="E7E6E6" w:themeFill="background2"/>
          </w:tcPr>
          <w:p w14:paraId="1662EC5D" w14:textId="59D7F697" w:rsidR="004047BD" w:rsidRPr="000D101E" w:rsidRDefault="000D101E" w:rsidP="000D101E">
            <w:pPr>
              <w:bidi/>
              <w:spacing w:line="276" w:lineRule="auto"/>
              <w:jc w:val="right"/>
              <w:rPr>
                <w:rFonts w:cs="Faruma"/>
                <w:sz w:val="22"/>
                <w:szCs w:val="22"/>
                <w:rtl/>
                <w:lang w:bidi="dv-MV"/>
              </w:rPr>
            </w:pPr>
            <w:r w:rsidRPr="000D101E">
              <w:rPr>
                <w:rFonts w:cs="Faruma"/>
                <w:sz w:val="22"/>
                <w:szCs w:val="22"/>
                <w:lang w:bidi="dv-MV"/>
              </w:rPr>
              <w:t>BIDDER INFORMATION:</w:t>
            </w:r>
          </w:p>
        </w:tc>
      </w:tr>
      <w:tr w:rsidR="004047BD" w:rsidRPr="000D101E" w14:paraId="45966497" w14:textId="77777777" w:rsidTr="0071191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190291D3" w14:textId="46313E8F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 w:val="0"/>
                <w:bCs w:val="0"/>
                <w:sz w:val="22"/>
                <w:szCs w:val="22"/>
                <w:u w:val="single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12A10054" w14:textId="28E7D867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>Name:</w:t>
            </w:r>
          </w:p>
        </w:tc>
      </w:tr>
      <w:tr w:rsidR="004047BD" w:rsidRPr="000D101E" w14:paraId="1318558C" w14:textId="77777777" w:rsidTr="0071191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359DD909" w14:textId="6A39C9E4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Cs w:val="0"/>
                <w:sz w:val="22"/>
                <w:szCs w:val="22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039C027E" w14:textId="74244E68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ID</w:t>
            </w: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 xml:space="preserve"> </w:t>
            </w: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card</w:t>
            </w: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 xml:space="preserve"> </w:t>
            </w: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number:</w:t>
            </w:r>
          </w:p>
        </w:tc>
      </w:tr>
      <w:tr w:rsidR="004047BD" w:rsidRPr="000D101E" w14:paraId="1A5B18E3" w14:textId="77777777" w:rsidTr="0071191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2796910F" w14:textId="460316C8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Cs w:val="0"/>
                <w:sz w:val="22"/>
                <w:szCs w:val="22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5647C4F0" w14:textId="09E0E604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Company/Business</w:t>
            </w: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 xml:space="preserve"> </w:t>
            </w: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Name:</w:t>
            </w:r>
          </w:p>
        </w:tc>
      </w:tr>
      <w:tr w:rsidR="004047BD" w:rsidRPr="000D101E" w14:paraId="58A5D278" w14:textId="77777777" w:rsidTr="0071191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33D66CF2" w14:textId="7F8DC028" w:rsidR="004047BD" w:rsidRPr="000D101E" w:rsidRDefault="004047BD" w:rsidP="00CF1CA3">
            <w:pPr>
              <w:bidi/>
              <w:spacing w:line="276" w:lineRule="auto"/>
              <w:jc w:val="center"/>
              <w:rPr>
                <w:rFonts w:cs="Faruma"/>
                <w:bCs w:val="0"/>
                <w:sz w:val="22"/>
                <w:szCs w:val="22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441E4765" w14:textId="0BF280FC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Registered</w:t>
            </w: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 xml:space="preserve"> </w:t>
            </w: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address:</w:t>
            </w:r>
          </w:p>
        </w:tc>
      </w:tr>
      <w:tr w:rsidR="004047BD" w:rsidRPr="000D101E" w14:paraId="4BEA1EEF" w14:textId="77777777" w:rsidTr="0071191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6C882B32" w14:textId="7C11C600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Cs w:val="0"/>
                <w:sz w:val="22"/>
                <w:szCs w:val="22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3EEE02B1" w14:textId="7163C0DE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>Business registration Number:</w:t>
            </w:r>
          </w:p>
        </w:tc>
      </w:tr>
      <w:tr w:rsidR="004047BD" w:rsidRPr="000D101E" w14:paraId="44EBEB5B" w14:textId="77777777" w:rsidTr="0071191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6FB1A078" w14:textId="50E5D76C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Cs w:val="0"/>
                <w:sz w:val="22"/>
                <w:szCs w:val="22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0C662025" w14:textId="1AF8855E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Phone</w:t>
            </w: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 xml:space="preserve"> </w:t>
            </w: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Number:</w:t>
            </w:r>
          </w:p>
        </w:tc>
      </w:tr>
      <w:tr w:rsidR="004047BD" w:rsidRPr="000D101E" w14:paraId="581D2FD9" w14:textId="77777777" w:rsidTr="0071191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29B0D994" w14:textId="1C8639F4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Cs w:val="0"/>
                <w:sz w:val="22"/>
                <w:szCs w:val="22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0097BC3D" w14:textId="42ABC371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E-mail</w:t>
            </w: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 xml:space="preserve"> </w:t>
            </w:r>
            <w:r w:rsidRPr="00B11B6E">
              <w:rPr>
                <w:rFonts w:cs="Faruma"/>
                <w:bCs/>
                <w:sz w:val="22"/>
                <w:szCs w:val="22"/>
                <w:lang w:bidi="dv-MV"/>
              </w:rPr>
              <w:t>address:</w:t>
            </w:r>
          </w:p>
        </w:tc>
      </w:tr>
      <w:tr w:rsidR="004047BD" w:rsidRPr="000D101E" w14:paraId="724A9991" w14:textId="77777777" w:rsidTr="00614DD8">
        <w:trPr>
          <w:trHeight w:val="1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04775680" w14:textId="646A18CF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Cs w:val="0"/>
                <w:sz w:val="22"/>
                <w:szCs w:val="22"/>
                <w:u w:val="single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77D6460F" w14:textId="65960B5A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>Signatur</w:t>
            </w:r>
            <w:r>
              <w:rPr>
                <w:rFonts w:cs="Faruma"/>
                <w:bCs/>
                <w:sz w:val="22"/>
                <w:szCs w:val="22"/>
                <w:lang w:bidi="dv-MV"/>
              </w:rPr>
              <w:t>e:</w:t>
            </w:r>
          </w:p>
        </w:tc>
      </w:tr>
      <w:tr w:rsidR="004047BD" w:rsidRPr="000D101E" w14:paraId="58576B48" w14:textId="77777777" w:rsidTr="0071191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32F25413" w14:textId="5546AEDD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Cs w:val="0"/>
                <w:sz w:val="22"/>
                <w:szCs w:val="22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1590353F" w14:textId="34BBC2FE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>Date:</w:t>
            </w:r>
          </w:p>
        </w:tc>
      </w:tr>
      <w:tr w:rsidR="004047BD" w:rsidRPr="000D101E" w14:paraId="3F87E5F1" w14:textId="77777777" w:rsidTr="00614DD8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3" w:type="dxa"/>
            <w:vAlign w:val="center"/>
          </w:tcPr>
          <w:p w14:paraId="31667942" w14:textId="13AF432F" w:rsidR="004047BD" w:rsidRPr="000D101E" w:rsidRDefault="004047BD" w:rsidP="00C66DB0">
            <w:pPr>
              <w:bidi/>
              <w:spacing w:line="276" w:lineRule="auto"/>
              <w:jc w:val="right"/>
              <w:rPr>
                <w:rFonts w:cs="Faruma"/>
                <w:bCs w:val="0"/>
                <w:sz w:val="22"/>
                <w:szCs w:val="22"/>
                <w:u w:val="single"/>
                <w:rtl/>
                <w:lang w:bidi="dv-MV"/>
              </w:rPr>
            </w:pPr>
          </w:p>
        </w:tc>
        <w:tc>
          <w:tcPr>
            <w:tcW w:w="3243" w:type="dxa"/>
            <w:vAlign w:val="center"/>
          </w:tcPr>
          <w:p w14:paraId="43469E6F" w14:textId="77777777" w:rsidR="004047BD" w:rsidRPr="00C66DB0" w:rsidRDefault="004047BD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</w:p>
          <w:p w14:paraId="0738F0C7" w14:textId="7619413D" w:rsidR="004047BD" w:rsidRPr="00C66DB0" w:rsidRDefault="00C66DB0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  <w:r w:rsidRPr="00C66DB0">
              <w:rPr>
                <w:rFonts w:cs="Faruma"/>
                <w:bCs/>
                <w:sz w:val="22"/>
                <w:szCs w:val="22"/>
                <w:lang w:bidi="dv-MV"/>
              </w:rPr>
              <w:t>Stamp:</w:t>
            </w:r>
          </w:p>
          <w:p w14:paraId="2E79BDB6" w14:textId="77777777" w:rsidR="004047BD" w:rsidRPr="00C66DB0" w:rsidRDefault="004047BD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</w:p>
          <w:p w14:paraId="0F6FCA88" w14:textId="77777777" w:rsidR="004047BD" w:rsidRPr="00C66DB0" w:rsidRDefault="004047BD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</w:p>
          <w:p w14:paraId="4EB98DF6" w14:textId="77777777" w:rsidR="004047BD" w:rsidRPr="00C66DB0" w:rsidRDefault="004047BD" w:rsidP="00C66DB0">
            <w:pPr>
              <w:bidi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aruma"/>
                <w:bCs/>
                <w:sz w:val="22"/>
                <w:szCs w:val="22"/>
                <w:rtl/>
                <w:lang w:bidi="dv-MV"/>
              </w:rPr>
            </w:pPr>
          </w:p>
        </w:tc>
      </w:tr>
    </w:tbl>
    <w:p w14:paraId="5B8D24A4" w14:textId="77777777" w:rsidR="004047BD" w:rsidRPr="000D101E" w:rsidRDefault="004047BD" w:rsidP="004047BD">
      <w:pPr>
        <w:rPr>
          <w:rFonts w:cs="MV Boli"/>
          <w:sz w:val="22"/>
          <w:szCs w:val="22"/>
          <w:rtl/>
          <w:lang w:bidi="dv-MV"/>
        </w:rPr>
      </w:pPr>
    </w:p>
    <w:p w14:paraId="507FC4DA" w14:textId="77777777" w:rsidR="00254B1F" w:rsidRDefault="00254B1F"/>
    <w:sectPr w:rsidR="00254B1F" w:rsidSect="00614DD8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810" w:right="1440" w:bottom="540" w:left="1350" w:header="0" w:footer="27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4F79A" w14:textId="77777777" w:rsidR="00E75020" w:rsidRDefault="00E75020" w:rsidP="004047BD">
      <w:pPr>
        <w:spacing w:line="240" w:lineRule="auto"/>
      </w:pPr>
      <w:r>
        <w:separator/>
      </w:r>
    </w:p>
  </w:endnote>
  <w:endnote w:type="continuationSeparator" w:id="0">
    <w:p w14:paraId="33699C93" w14:textId="77777777" w:rsidR="00E75020" w:rsidRDefault="00E75020" w:rsidP="004047BD">
      <w:pPr>
        <w:spacing w:line="240" w:lineRule="auto"/>
      </w:pPr>
      <w:r>
        <w:continuationSeparator/>
      </w:r>
    </w:p>
  </w:endnote>
  <w:endnote w:type="continuationNotice" w:id="1">
    <w:p w14:paraId="5CD2459E" w14:textId="77777777" w:rsidR="00E75020" w:rsidRDefault="00E7502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_Bismillah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M">
    <w:altName w:val="Calibri"/>
    <w:charset w:val="00"/>
    <w:family w:val="auto"/>
    <w:pitch w:val="variable"/>
    <w:sig w:usb0="00000003" w:usb1="00000000" w:usb2="00000000" w:usb3="00000000" w:csb0="00000001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60BD0" w14:textId="77777777" w:rsidR="005B11E3" w:rsidRDefault="005B11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jc w:val="right"/>
      <w:rPr>
        <w:rFonts w:cs="Cambria"/>
        <w:color w:val="000000"/>
      </w:rPr>
    </w:pPr>
  </w:p>
  <w:tbl>
    <w:tblPr>
      <w:tblW w:w="9016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119"/>
      <w:gridCol w:w="1276"/>
      <w:gridCol w:w="708"/>
      <w:gridCol w:w="993"/>
      <w:gridCol w:w="2920"/>
    </w:tblGrid>
    <w:tr w:rsidR="005B11E3" w14:paraId="7EFAFA91" w14:textId="77777777">
      <w:tc>
        <w:tcPr>
          <w:tcW w:w="4395" w:type="dxa"/>
          <w:gridSpan w:val="2"/>
          <w:tcBorders>
            <w:top w:val="single" w:sz="12" w:space="0" w:color="000000"/>
          </w:tcBorders>
        </w:tcPr>
        <w:p w14:paraId="02100DFF" w14:textId="77777777" w:rsidR="005B11E3" w:rsidRDefault="005B11E3">
          <w:pPr>
            <w:rPr>
              <w:rFonts w:ascii="Palatino Linotype" w:eastAsia="Palatino Linotype" w:hAnsi="Palatino Linotype" w:cs="Palatino Linotype"/>
              <w:b/>
            </w:rPr>
          </w:pPr>
          <w:r>
            <w:rPr>
              <w:rFonts w:ascii="Palatino Linotype" w:eastAsia="Palatino Linotype" w:hAnsi="Palatino Linotype" w:cs="Palatino Linotype"/>
              <w:b/>
            </w:rPr>
            <w:t>BAR COUNCIL OF THE MALDIVES</w:t>
          </w:r>
        </w:p>
      </w:tc>
      <w:tc>
        <w:tcPr>
          <w:tcW w:w="708" w:type="dxa"/>
          <w:tcBorders>
            <w:top w:val="single" w:sz="12" w:space="0" w:color="000000"/>
          </w:tcBorders>
        </w:tcPr>
        <w:p w14:paraId="3CF5A489" w14:textId="77777777" w:rsidR="005B11E3" w:rsidRDefault="005B11E3">
          <w:pPr>
            <w:rPr>
              <w:rFonts w:ascii="Palatino Linotype" w:eastAsia="Palatino Linotype" w:hAnsi="Palatino Linotype" w:cs="Palatino Linotype"/>
              <w:b/>
            </w:rPr>
          </w:pPr>
        </w:p>
      </w:tc>
      <w:tc>
        <w:tcPr>
          <w:tcW w:w="3913" w:type="dxa"/>
          <w:gridSpan w:val="2"/>
          <w:tcBorders>
            <w:top w:val="single" w:sz="12" w:space="0" w:color="000000"/>
          </w:tcBorders>
        </w:tcPr>
        <w:p w14:paraId="36B5FEC1" w14:textId="77777777" w:rsidR="005B11E3" w:rsidRPr="0038168C" w:rsidRDefault="005B11E3" w:rsidP="005B11E3">
          <w:pPr>
            <w:jc w:val="right"/>
            <w:rPr>
              <w:rFonts w:ascii="Faruma" w:eastAsia="Palatino Linotype" w:hAnsi="Faruma" w:cs="Faruma"/>
              <w:lang w:bidi="dv-MV"/>
            </w:rPr>
          </w:pPr>
          <w:r w:rsidRPr="0038168C">
            <w:rPr>
              <w:rFonts w:ascii="Faruma" w:eastAsia="Palatino Linotype" w:hAnsi="Faruma" w:cs="Faruma"/>
              <w:rtl/>
              <w:lang w:bidi="dv-MV"/>
            </w:rPr>
            <w:t>ދިވެހިރާއްޖޭގެ ބާ ކައުނ</w:t>
          </w:r>
          <w:r>
            <w:rPr>
              <w:rFonts w:ascii="Faruma" w:eastAsia="Palatino Linotype" w:hAnsi="Faruma" w:cs="Faruma" w:hint="cs"/>
              <w:rtl/>
              <w:lang w:bidi="dv-MV"/>
            </w:rPr>
            <w:t>ްސިލް</w:t>
          </w:r>
        </w:p>
      </w:tc>
    </w:tr>
    <w:tr w:rsidR="005B11E3" w14:paraId="0064C2F3" w14:textId="77777777">
      <w:tc>
        <w:tcPr>
          <w:tcW w:w="3119" w:type="dxa"/>
        </w:tcPr>
        <w:p w14:paraId="7D6B7F50" w14:textId="77777777" w:rsidR="005B11E3" w:rsidRDefault="005B11E3">
          <w:pPr>
            <w:rPr>
              <w:rFonts w:ascii="Palatino Linotype" w:eastAsia="Palatino Linotype" w:hAnsi="Palatino Linotype" w:cs="Palatino Linotype"/>
              <w:b/>
              <w:sz w:val="24"/>
              <w:szCs w:val="24"/>
            </w:rPr>
          </w:pPr>
        </w:p>
      </w:tc>
      <w:tc>
        <w:tcPr>
          <w:tcW w:w="2977" w:type="dxa"/>
          <w:gridSpan w:val="3"/>
        </w:tcPr>
        <w:p w14:paraId="20001CF8" w14:textId="77777777" w:rsidR="005B11E3" w:rsidRDefault="005B11E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rFonts w:cs="Cambria"/>
              <w:color w:val="000000"/>
            </w:rPr>
          </w:pPr>
          <w:r>
            <w:rPr>
              <w:rFonts w:cs="Cambria"/>
              <w:color w:val="000000"/>
            </w:rPr>
            <w:t xml:space="preserve">Page </w:t>
          </w:r>
          <w:r>
            <w:rPr>
              <w:rFonts w:cs="Cambria"/>
              <w:b/>
              <w:color w:val="000000"/>
              <w:sz w:val="24"/>
              <w:szCs w:val="24"/>
            </w:rPr>
            <w:fldChar w:fldCharType="begin"/>
          </w:r>
          <w:r>
            <w:rPr>
              <w:rFonts w:cs="Cambria"/>
              <w:b/>
              <w:color w:val="000000"/>
              <w:sz w:val="24"/>
              <w:szCs w:val="24"/>
            </w:rPr>
            <w:instrText>PAGE</w:instrText>
          </w:r>
          <w:r>
            <w:rPr>
              <w:rFonts w:cs="Cambria"/>
              <w:b/>
              <w:color w:val="000000"/>
              <w:sz w:val="24"/>
              <w:szCs w:val="24"/>
            </w:rPr>
            <w:fldChar w:fldCharType="separate"/>
          </w:r>
          <w:r>
            <w:rPr>
              <w:rFonts w:cs="Cambria"/>
              <w:b/>
              <w:noProof/>
              <w:color w:val="000000"/>
              <w:sz w:val="24"/>
              <w:szCs w:val="24"/>
            </w:rPr>
            <w:t>4</w:t>
          </w:r>
          <w:r>
            <w:rPr>
              <w:rFonts w:cs="Cambria"/>
              <w:b/>
              <w:color w:val="000000"/>
              <w:sz w:val="24"/>
              <w:szCs w:val="24"/>
            </w:rPr>
            <w:fldChar w:fldCharType="end"/>
          </w:r>
          <w:r>
            <w:rPr>
              <w:rFonts w:cs="Cambria"/>
              <w:color w:val="000000"/>
            </w:rPr>
            <w:t xml:space="preserve"> of </w:t>
          </w:r>
          <w:r>
            <w:rPr>
              <w:rFonts w:cs="Cambria"/>
              <w:b/>
              <w:color w:val="000000"/>
              <w:sz w:val="24"/>
              <w:szCs w:val="24"/>
            </w:rPr>
            <w:fldChar w:fldCharType="begin"/>
          </w:r>
          <w:r>
            <w:rPr>
              <w:rFonts w:cs="Cambria"/>
              <w:b/>
              <w:color w:val="000000"/>
              <w:sz w:val="24"/>
              <w:szCs w:val="24"/>
            </w:rPr>
            <w:instrText>NUMPAGES</w:instrText>
          </w:r>
          <w:r>
            <w:rPr>
              <w:rFonts w:cs="Cambria"/>
              <w:b/>
              <w:color w:val="000000"/>
              <w:sz w:val="24"/>
              <w:szCs w:val="24"/>
            </w:rPr>
            <w:fldChar w:fldCharType="separate"/>
          </w:r>
          <w:r>
            <w:rPr>
              <w:rFonts w:cs="Cambria"/>
              <w:b/>
              <w:noProof/>
              <w:color w:val="000000"/>
              <w:sz w:val="24"/>
              <w:szCs w:val="24"/>
            </w:rPr>
            <w:t>4</w:t>
          </w:r>
          <w:r>
            <w:rPr>
              <w:rFonts w:cs="Cambria"/>
              <w:b/>
              <w:color w:val="000000"/>
              <w:sz w:val="24"/>
              <w:szCs w:val="24"/>
            </w:rPr>
            <w:fldChar w:fldCharType="end"/>
          </w:r>
        </w:p>
      </w:tc>
      <w:tc>
        <w:tcPr>
          <w:tcW w:w="2920" w:type="dxa"/>
        </w:tcPr>
        <w:p w14:paraId="3F642824" w14:textId="77777777" w:rsidR="005B11E3" w:rsidRDefault="005B11E3">
          <w:pPr>
            <w:jc w:val="right"/>
            <w:rPr>
              <w:rFonts w:ascii="Palatino Linotype" w:eastAsia="Palatino Linotype" w:hAnsi="Palatino Linotype" w:cs="Palatino Linotype"/>
              <w:sz w:val="24"/>
              <w:szCs w:val="24"/>
            </w:rPr>
          </w:pPr>
        </w:p>
      </w:tc>
    </w:tr>
  </w:tbl>
  <w:p w14:paraId="34979DE6" w14:textId="77777777" w:rsidR="005B11E3" w:rsidRDefault="005B11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jc w:val="right"/>
      <w:rPr>
        <w:rFonts w:cs="Cambr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31616" w14:textId="45BD6C60" w:rsidR="005B11E3" w:rsidRDefault="005B11E3" w:rsidP="00614DD8">
    <w:pPr>
      <w:pStyle w:val="Footer"/>
      <w:tabs>
        <w:tab w:val="clear" w:pos="9026"/>
      </w:tabs>
    </w:pPr>
    <w:r>
      <w:rPr>
        <w:noProof/>
      </w:rPr>
      <w:drawing>
        <wp:anchor distT="0" distB="0" distL="114300" distR="114300" simplePos="0" relativeHeight="251658241" behindDoc="0" locked="0" layoutInCell="1" allowOverlap="1" wp14:anchorId="624AAAFE" wp14:editId="658EB840">
          <wp:simplePos x="0" y="0"/>
          <wp:positionH relativeFrom="column">
            <wp:posOffset>-857250</wp:posOffset>
          </wp:positionH>
          <wp:positionV relativeFrom="paragraph">
            <wp:posOffset>-27305</wp:posOffset>
          </wp:positionV>
          <wp:extent cx="7429500" cy="364490"/>
          <wp:effectExtent l="0" t="0" r="0" b="0"/>
          <wp:wrapSquare wrapText="bothSides"/>
          <wp:docPr id="152" name="Picture 1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1018" b="48441"/>
                  <a:stretch>
                    <a:fillRect/>
                  </a:stretch>
                </pic:blipFill>
                <pic:spPr bwMode="auto">
                  <a:xfrm>
                    <a:off x="0" y="0"/>
                    <a:ext cx="7429500" cy="364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595AB0" w14:textId="77777777" w:rsidR="00E75020" w:rsidRDefault="00E75020" w:rsidP="004047BD">
      <w:pPr>
        <w:spacing w:line="240" w:lineRule="auto"/>
      </w:pPr>
      <w:r>
        <w:separator/>
      </w:r>
    </w:p>
  </w:footnote>
  <w:footnote w:type="continuationSeparator" w:id="0">
    <w:p w14:paraId="2812879F" w14:textId="77777777" w:rsidR="00E75020" w:rsidRDefault="00E75020" w:rsidP="004047BD">
      <w:pPr>
        <w:spacing w:line="240" w:lineRule="auto"/>
      </w:pPr>
      <w:r>
        <w:continuationSeparator/>
      </w:r>
    </w:p>
  </w:footnote>
  <w:footnote w:type="continuationNotice" w:id="1">
    <w:p w14:paraId="45870730" w14:textId="77777777" w:rsidR="00E75020" w:rsidRDefault="00E7502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17B6A" w14:textId="77777777" w:rsidR="005B11E3" w:rsidRDefault="005B11E3">
    <w:pPr>
      <w:bidi/>
    </w:pPr>
  </w:p>
  <w:p w14:paraId="7CE87409" w14:textId="77777777" w:rsidR="005B11E3" w:rsidRDefault="005B11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7129D4" w14:textId="77777777" w:rsidR="005B11E3" w:rsidRDefault="005B11E3" w:rsidP="005B11E3">
    <w:pPr>
      <w:pStyle w:val="Header"/>
      <w:jc w:val="center"/>
      <w:rPr>
        <w:rFonts w:ascii="A_Bismillah" w:hAnsi="A_Bismillah"/>
        <w:noProof/>
        <w:sz w:val="44"/>
        <w:szCs w:val="4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NTC0MLe0ANKmlko6SsGpxcWZ+XkgBUa1AH7ZVA0sAAAA"/>
  </w:docVars>
  <w:rsids>
    <w:rsidRoot w:val="004047BD"/>
    <w:rsid w:val="00055478"/>
    <w:rsid w:val="000C78C9"/>
    <w:rsid w:val="000D101E"/>
    <w:rsid w:val="00182C18"/>
    <w:rsid w:val="001C0982"/>
    <w:rsid w:val="00211B83"/>
    <w:rsid w:val="00254B1F"/>
    <w:rsid w:val="00277F0A"/>
    <w:rsid w:val="002A3C22"/>
    <w:rsid w:val="002F1036"/>
    <w:rsid w:val="00307E69"/>
    <w:rsid w:val="00330717"/>
    <w:rsid w:val="00362397"/>
    <w:rsid w:val="00362761"/>
    <w:rsid w:val="003812C0"/>
    <w:rsid w:val="00390677"/>
    <w:rsid w:val="00390910"/>
    <w:rsid w:val="004047BD"/>
    <w:rsid w:val="00432DF6"/>
    <w:rsid w:val="00482D93"/>
    <w:rsid w:val="004C36B0"/>
    <w:rsid w:val="004D354B"/>
    <w:rsid w:val="005653EA"/>
    <w:rsid w:val="005B11E3"/>
    <w:rsid w:val="005C03C6"/>
    <w:rsid w:val="005D164F"/>
    <w:rsid w:val="00614DD8"/>
    <w:rsid w:val="00642AD8"/>
    <w:rsid w:val="00711914"/>
    <w:rsid w:val="00711B93"/>
    <w:rsid w:val="0074202E"/>
    <w:rsid w:val="007C5D35"/>
    <w:rsid w:val="008B6FB7"/>
    <w:rsid w:val="008C2314"/>
    <w:rsid w:val="0090351E"/>
    <w:rsid w:val="00912A89"/>
    <w:rsid w:val="00A20165"/>
    <w:rsid w:val="00A653F9"/>
    <w:rsid w:val="00A9683A"/>
    <w:rsid w:val="00B03085"/>
    <w:rsid w:val="00B11B6E"/>
    <w:rsid w:val="00B40DF6"/>
    <w:rsid w:val="00C66DB0"/>
    <w:rsid w:val="00CF1CA3"/>
    <w:rsid w:val="00DE5A60"/>
    <w:rsid w:val="00DF6BB4"/>
    <w:rsid w:val="00E718B2"/>
    <w:rsid w:val="00E75020"/>
    <w:rsid w:val="00E84A3F"/>
    <w:rsid w:val="00EA53CB"/>
    <w:rsid w:val="00F35BD8"/>
    <w:rsid w:val="00F420F4"/>
    <w:rsid w:val="00F42B10"/>
    <w:rsid w:val="00F55656"/>
    <w:rsid w:val="00F7793D"/>
    <w:rsid w:val="00F81889"/>
    <w:rsid w:val="00F94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D09E5"/>
  <w15:chartTrackingRefBased/>
  <w15:docId w15:val="{8BEA2D9B-DBE9-4DD7-B828-F07FE2797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7BD"/>
    <w:pPr>
      <w:spacing w:line="360" w:lineRule="auto"/>
    </w:pPr>
    <w:rPr>
      <w:rFonts w:ascii="Cambria" w:eastAsia="Cambria" w:hAnsi="Cambria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47B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7BD"/>
    <w:rPr>
      <w:rFonts w:ascii="Cambria" w:eastAsia="Cambria" w:hAnsi="Cambria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047B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7BD"/>
    <w:rPr>
      <w:rFonts w:ascii="Cambria" w:eastAsia="Cambria" w:hAnsi="Cambria" w:cs="Times New Roman"/>
      <w:sz w:val="20"/>
      <w:szCs w:val="20"/>
      <w:lang w:val="en-US"/>
    </w:rPr>
  </w:style>
  <w:style w:type="table" w:styleId="GridTable1Light">
    <w:name w:val="Grid Table 1 Light"/>
    <w:basedOn w:val="TableNormal"/>
    <w:uiPriority w:val="46"/>
    <w:rsid w:val="004047BD"/>
    <w:rPr>
      <w:rFonts w:ascii="Cambria" w:eastAsia="Cambria" w:hAnsi="Cambria" w:cs="Cambria"/>
      <w:sz w:val="20"/>
      <w:szCs w:val="2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s-alignment-element">
    <w:name w:val="ts-alignment-element"/>
    <w:basedOn w:val="DefaultParagraphFont"/>
    <w:rsid w:val="004047BD"/>
  </w:style>
  <w:style w:type="character" w:customStyle="1" w:styleId="ts-alignment-element-highlighted">
    <w:name w:val="ts-alignment-element-highlighted"/>
    <w:basedOn w:val="DefaultParagraphFont"/>
    <w:rsid w:val="004047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011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7E6F8C07CCE468A39BFC4EBC0CFB4" ma:contentTypeVersion="14" ma:contentTypeDescription="Create a new document." ma:contentTypeScope="" ma:versionID="d4a15185374108f390b27d3ce44e10db">
  <xsd:schema xmlns:xsd="http://www.w3.org/2001/XMLSchema" xmlns:xs="http://www.w3.org/2001/XMLSchema" xmlns:p="http://schemas.microsoft.com/office/2006/metadata/properties" xmlns:ns2="e8c03e11-0e03-4500-a7ad-64620cd89157" xmlns:ns3="d42374e0-bb83-413a-9a64-b98a91581012" targetNamespace="http://schemas.microsoft.com/office/2006/metadata/properties" ma:root="true" ma:fieldsID="f6c6497b99fced5f9aa9f8750471cf1c" ns2:_="" ns3:_="">
    <xsd:import namespace="e8c03e11-0e03-4500-a7ad-64620cd89157"/>
    <xsd:import namespace="d42374e0-bb83-413a-9a64-b98a915810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03e11-0e03-4500-a7ad-64620cd89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0d9e878-f13f-412d-8dc1-0cb9fd6a5c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2374e0-bb83-413a-9a64-b98a9158101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c03e11-0e03-4500-a7ad-64620cd8915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736E30-25B6-4451-90A5-7121AA5EF2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D6FBC9-74BA-4BC2-A62C-17926BCDD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03e11-0e03-4500-a7ad-64620cd89157"/>
    <ds:schemaRef ds:uri="d42374e0-bb83-413a-9a64-b98a915810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CD8067-E48E-4ADE-932D-3D7B72C87E7B}">
  <ds:schemaRefs>
    <ds:schemaRef ds:uri="http://schemas.microsoft.com/office/2006/metadata/properties"/>
    <ds:schemaRef ds:uri="http://schemas.microsoft.com/office/infopath/2007/PartnerControls"/>
    <ds:schemaRef ds:uri="e8c03e11-0e03-4500-a7ad-64620cd891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ha Moosa</dc:creator>
  <cp:keywords/>
  <dc:description/>
  <cp:lastModifiedBy>Aishath Farahanaaz</cp:lastModifiedBy>
  <cp:revision>23</cp:revision>
  <cp:lastPrinted>2025-06-16T08:33:00Z</cp:lastPrinted>
  <dcterms:created xsi:type="dcterms:W3CDTF">2023-02-13T03:56:00Z</dcterms:created>
  <dcterms:modified xsi:type="dcterms:W3CDTF">2026-06-3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7E6F8C07CCE468A39BFC4EBC0CFB4</vt:lpwstr>
  </property>
  <property fmtid="{D5CDD505-2E9C-101B-9397-08002B2CF9AE}" pid="3" name="MediaServiceImageTags">
    <vt:lpwstr/>
  </property>
</Properties>
</file>